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D151C" w14:textId="77777777" w:rsidR="00380E56" w:rsidRDefault="00066EB8">
      <w:pPr>
        <w:pStyle w:val="Title"/>
      </w:pPr>
      <w:r>
        <w:t>Stats_problemset5 (Bhavik Kollipara)</w:t>
      </w:r>
    </w:p>
    <w:p w14:paraId="104FB9E7" w14:textId="77777777" w:rsidR="00380E56" w:rsidRDefault="00066EB8">
      <w:pPr>
        <w:pStyle w:val="Heading2"/>
      </w:pPr>
      <w:bookmarkStart w:id="0" w:name="question-1"/>
      <w:r>
        <w:t>QUESTION 1</w:t>
      </w:r>
    </w:p>
    <w:p w14:paraId="5D9B8784" w14:textId="77777777" w:rsidR="00380E56" w:rsidRDefault="00066EB8">
      <w:pPr>
        <w:pStyle w:val="Heading3"/>
      </w:pPr>
      <w:bookmarkStart w:id="1" w:name="a."/>
      <w:r>
        <w:t>a.)</w:t>
      </w:r>
    </w:p>
    <w:p w14:paraId="32AAC06D" w14:textId="77777777" w:rsidR="00380E56" w:rsidRDefault="00066EB8">
      <w:pPr>
        <w:pStyle w:val="Compact"/>
        <w:numPr>
          <w:ilvl w:val="0"/>
          <w:numId w:val="2"/>
        </w:numPr>
      </w:pPr>
      <w:r>
        <w:t>mu=120,sigma=20</w:t>
      </w:r>
    </w:p>
    <w:p w14:paraId="5BA4D788" w14:textId="77777777" w:rsidR="00380E56" w:rsidRDefault="00066EB8">
      <w:pPr>
        <w:pStyle w:val="Compact"/>
        <w:numPr>
          <w:ilvl w:val="0"/>
          <w:numId w:val="2"/>
        </w:numPr>
      </w:pPr>
      <w:r>
        <w:t>P(115&lt;X&lt;135)</w:t>
      </w:r>
    </w:p>
    <w:p w14:paraId="5DED769D" w14:textId="77777777" w:rsidR="00380E56" w:rsidRDefault="00066EB8">
      <w:pPr>
        <w:pStyle w:val="Compact"/>
        <w:numPr>
          <w:ilvl w:val="0"/>
          <w:numId w:val="2"/>
        </w:numPr>
      </w:pPr>
      <w:r>
        <w:t>z score for 115= (115-120)/20= -5/20= -0.25</w:t>
      </w:r>
    </w:p>
    <w:p w14:paraId="79EC48B0" w14:textId="77777777" w:rsidR="00380E56" w:rsidRDefault="00066EB8">
      <w:pPr>
        <w:pStyle w:val="Compact"/>
        <w:numPr>
          <w:ilvl w:val="0"/>
          <w:numId w:val="2"/>
        </w:numPr>
      </w:pPr>
      <w:r>
        <w:t>z score for 135= (135-120)/20= 15/20 =0.75</w:t>
      </w:r>
    </w:p>
    <w:p w14:paraId="78AD781A" w14:textId="77777777" w:rsidR="00380E56" w:rsidRDefault="00066EB8">
      <w:pPr>
        <w:pStyle w:val="Compact"/>
        <w:numPr>
          <w:ilvl w:val="0"/>
          <w:numId w:val="2"/>
        </w:numPr>
      </w:pPr>
      <w:r>
        <w:t>P(135)-P(115)=</w:t>
      </w:r>
    </w:p>
    <w:p w14:paraId="31E57A80" w14:textId="77777777" w:rsidR="00380E56" w:rsidRDefault="00066EB8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135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115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4B99607C" w14:textId="77777777" w:rsidR="00380E56" w:rsidRDefault="00066EB8">
      <w:pPr>
        <w:pStyle w:val="SourceCode"/>
      </w:pPr>
      <w:r>
        <w:rPr>
          <w:rStyle w:val="VerbatimChar"/>
        </w:rPr>
        <w:t>## [1] 0.372079</w:t>
      </w:r>
    </w:p>
    <w:p w14:paraId="561742AC" w14:textId="77777777" w:rsidR="00380E56" w:rsidRDefault="00066EB8">
      <w:pPr>
        <w:pStyle w:val="Heading3"/>
      </w:pPr>
      <w:bookmarkStart w:id="2" w:name="b."/>
      <w:bookmarkEnd w:id="1"/>
      <w:r>
        <w:t>b.)</w:t>
      </w:r>
    </w:p>
    <w:p w14:paraId="5565A137" w14:textId="77777777" w:rsidR="00380E56" w:rsidRDefault="00066EB8">
      <w:pPr>
        <w:pStyle w:val="Compact"/>
        <w:numPr>
          <w:ilvl w:val="0"/>
          <w:numId w:val="3"/>
        </w:numPr>
      </w:pPr>
      <w:r>
        <w:t>P(x&gt;=1)</w:t>
      </w:r>
    </w:p>
    <w:p w14:paraId="36E6A7ED" w14:textId="77777777" w:rsidR="00380E56" w:rsidRDefault="00066EB8">
      <w:pPr>
        <w:pStyle w:val="Compact"/>
        <w:numPr>
          <w:ilvl w:val="0"/>
          <w:numId w:val="3"/>
        </w:numPr>
      </w:pPr>
      <w:r>
        <w:t>P(BPM&gt;160)=1-P(BPM&lt;160)</w:t>
      </w:r>
    </w:p>
    <w:p w14:paraId="49C50CFC" w14:textId="77777777" w:rsidR="00380E56" w:rsidRDefault="00066EB8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16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278FE9E1" w14:textId="77777777" w:rsidR="00380E56" w:rsidRDefault="00066EB8">
      <w:pPr>
        <w:pStyle w:val="SourceCode"/>
      </w:pPr>
      <w:r>
        <w:rPr>
          <w:rStyle w:val="VerbatimChar"/>
        </w:rPr>
        <w:t>## [1] 0.02275013</w:t>
      </w:r>
    </w:p>
    <w:p w14:paraId="570C1768" w14:textId="77777777" w:rsidR="00380E56" w:rsidRDefault="00066EB8">
      <w:pPr>
        <w:pStyle w:val="Compact"/>
        <w:numPr>
          <w:ilvl w:val="0"/>
          <w:numId w:val="4"/>
        </w:numPr>
      </w:pPr>
      <w:r>
        <w:t>P(X&gt;=1)=1-P(NONE HAS &gt;=160)</w:t>
      </w:r>
    </w:p>
    <w:p w14:paraId="05EAD33E" w14:textId="77777777" w:rsidR="00380E56" w:rsidRDefault="00066EB8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022750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1CB69890" w14:textId="77777777" w:rsidR="00380E56" w:rsidRDefault="00066EB8">
      <w:pPr>
        <w:pStyle w:val="SourceCode"/>
      </w:pPr>
      <w:r>
        <w:rPr>
          <w:rStyle w:val="VerbatimChar"/>
        </w:rPr>
        <w:t>## [1] 0.2055689</w:t>
      </w:r>
    </w:p>
    <w:p w14:paraId="24079824" w14:textId="77777777" w:rsidR="00380E56" w:rsidRDefault="00066EB8">
      <w:pPr>
        <w:pStyle w:val="Heading3"/>
      </w:pPr>
      <w:bookmarkStart w:id="3" w:name="c."/>
      <w:bookmarkEnd w:id="2"/>
      <w:r>
        <w:t>c.)</w:t>
      </w:r>
    </w:p>
    <w:p w14:paraId="52647006" w14:textId="77777777" w:rsidR="00380E56" w:rsidRDefault="00066EB8">
      <w:pPr>
        <w:pStyle w:val="Compact"/>
        <w:numPr>
          <w:ilvl w:val="0"/>
          <w:numId w:val="5"/>
        </w:numPr>
      </w:pPr>
      <w:r>
        <w:t>Y=X1+X2</w:t>
      </w:r>
    </w:p>
    <w:p w14:paraId="722A72F0" w14:textId="77777777" w:rsidR="00380E56" w:rsidRDefault="00066EB8">
      <w:pPr>
        <w:pStyle w:val="Compact"/>
        <w:numPr>
          <w:ilvl w:val="0"/>
          <w:numId w:val="5"/>
        </w:numPr>
      </w:pPr>
      <w:r>
        <w:t>E(Y)=E(X1)+E(X2)= 120+120= 240</w:t>
      </w:r>
    </w:p>
    <w:p w14:paraId="61885C71" w14:textId="77777777" w:rsidR="00380E56" w:rsidRDefault="00066EB8">
      <w:pPr>
        <w:pStyle w:val="Compact"/>
        <w:numPr>
          <w:ilvl w:val="0"/>
          <w:numId w:val="5"/>
        </w:numPr>
      </w:pPr>
      <w:r>
        <w:t>VAR[Y]=VAR[X1]+VAR[X2]= 400+400</w:t>
      </w:r>
    </w:p>
    <w:p w14:paraId="474F539C" w14:textId="77777777" w:rsidR="00380E56" w:rsidRDefault="00066EB8">
      <w:pPr>
        <w:pStyle w:val="Compact"/>
        <w:numPr>
          <w:ilvl w:val="0"/>
          <w:numId w:val="5"/>
        </w:numPr>
      </w:pPr>
      <w:r>
        <w:t>P(Y&gt;320)=1-P(Y&lt;=320)</w:t>
      </w:r>
    </w:p>
    <w:p w14:paraId="49476B7A" w14:textId="77777777" w:rsidR="00380E56" w:rsidRDefault="00066EB8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320</w:t>
      </w:r>
      <w:r>
        <w:rPr>
          <w:rStyle w:val="NormalTok"/>
        </w:rPr>
        <w:t>,</w:t>
      </w:r>
      <w:r>
        <w:rPr>
          <w:rStyle w:val="DecValTok"/>
        </w:rPr>
        <w:t>240</w:t>
      </w:r>
      <w:r>
        <w:rPr>
          <w:rStyle w:val="NormalTok"/>
        </w:rPr>
        <w:t>,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53F2FF0F" w14:textId="77777777" w:rsidR="00380E56" w:rsidRDefault="00066EB8">
      <w:pPr>
        <w:pStyle w:val="SourceCode"/>
      </w:pPr>
      <w:r>
        <w:rPr>
          <w:rStyle w:val="VerbatimChar"/>
        </w:rPr>
        <w:t>## [1] 0.002338867</w:t>
      </w:r>
    </w:p>
    <w:p w14:paraId="2C2FD730" w14:textId="77777777" w:rsidR="00380E56" w:rsidRDefault="00066EB8">
      <w:pPr>
        <w:pStyle w:val="Heading2"/>
      </w:pPr>
      <w:bookmarkStart w:id="4" w:name="question-2"/>
      <w:bookmarkEnd w:id="0"/>
      <w:bookmarkEnd w:id="3"/>
      <w:r>
        <w:t>QUESTION 2</w:t>
      </w:r>
    </w:p>
    <w:p w14:paraId="425F2620" w14:textId="77777777" w:rsidR="00380E56" w:rsidRDefault="00066EB8">
      <w:pPr>
        <w:pStyle w:val="Heading3"/>
      </w:pPr>
      <w:bookmarkStart w:id="5" w:name="a.-1"/>
      <w:r>
        <w:t>a.)</w:t>
      </w:r>
    </w:p>
    <w:p w14:paraId="574683B9" w14:textId="77777777" w:rsidR="00380E56" w:rsidRDefault="00066EB8">
      <w:pPr>
        <w:numPr>
          <w:ilvl w:val="0"/>
          <w:numId w:val="6"/>
        </w:numPr>
      </w:pPr>
      <w:r>
        <w:t>X1+X2</w:t>
      </w:r>
    </w:p>
    <w:p w14:paraId="473831D7" w14:textId="77777777" w:rsidR="00380E56" w:rsidRDefault="00066EB8">
      <w:pPr>
        <w:numPr>
          <w:ilvl w:val="0"/>
          <w:numId w:val="6"/>
        </w:numPr>
      </w:pPr>
      <w:r>
        <w:t>E(X1)+E(X2)= 1+3=4</w:t>
      </w:r>
    </w:p>
    <w:p w14:paraId="51DCD295" w14:textId="77777777" w:rsidR="00380E56" w:rsidRDefault="00066EB8">
      <w:pPr>
        <w:numPr>
          <w:ilvl w:val="0"/>
          <w:numId w:val="6"/>
        </w:numPr>
      </w:pPr>
      <w:r>
        <w:lastRenderedPageBreak/>
        <w:t>VAR[X1]+VAR[X2]=9+16=25</w:t>
      </w:r>
    </w:p>
    <w:p w14:paraId="1F8770ED" w14:textId="77777777" w:rsidR="00380E56" w:rsidRDefault="00066EB8">
      <w:pPr>
        <w:pStyle w:val="Heading3"/>
      </w:pPr>
      <w:bookmarkStart w:id="6" w:name="b.-1"/>
      <w:bookmarkEnd w:id="5"/>
      <w:r>
        <w:t>b.)</w:t>
      </w:r>
    </w:p>
    <w:p w14:paraId="2A0402ED" w14:textId="77777777" w:rsidR="00380E56" w:rsidRDefault="00066EB8">
      <w:pPr>
        <w:numPr>
          <w:ilvl w:val="0"/>
          <w:numId w:val="7"/>
        </w:numPr>
      </w:pPr>
      <w:r>
        <w:t>-x2=-3</w:t>
      </w:r>
    </w:p>
    <w:p w14:paraId="76F0F4DE" w14:textId="77777777" w:rsidR="00380E56" w:rsidRDefault="00066EB8">
      <w:pPr>
        <w:numPr>
          <w:ilvl w:val="0"/>
          <w:numId w:val="7"/>
        </w:numPr>
      </w:pPr>
      <w:r>
        <w:t>var[-x2]=16</w:t>
      </w:r>
    </w:p>
    <w:p w14:paraId="14EEE063" w14:textId="77777777" w:rsidR="00380E56" w:rsidRDefault="00066EB8">
      <w:pPr>
        <w:pStyle w:val="Heading3"/>
      </w:pPr>
      <w:bookmarkStart w:id="7" w:name="c.-1"/>
      <w:bookmarkEnd w:id="6"/>
      <w:r>
        <w:t>c.)</w:t>
      </w:r>
    </w:p>
    <w:p w14:paraId="2B22F3A2" w14:textId="77777777" w:rsidR="00380E56" w:rsidRDefault="00066EB8">
      <w:pPr>
        <w:numPr>
          <w:ilvl w:val="0"/>
          <w:numId w:val="8"/>
        </w:numPr>
      </w:pPr>
      <w:r>
        <w:t>X1-X2</w:t>
      </w:r>
    </w:p>
    <w:p w14:paraId="76E95422" w14:textId="77777777" w:rsidR="00380E56" w:rsidRDefault="00066EB8">
      <w:pPr>
        <w:numPr>
          <w:ilvl w:val="0"/>
          <w:numId w:val="8"/>
        </w:numPr>
      </w:pPr>
      <w:r>
        <w:t>E(X1)-E(X2)=1-3=-2</w:t>
      </w:r>
    </w:p>
    <w:p w14:paraId="704D84B9" w14:textId="77777777" w:rsidR="00380E56" w:rsidRDefault="00066EB8">
      <w:pPr>
        <w:numPr>
          <w:ilvl w:val="0"/>
          <w:numId w:val="8"/>
        </w:numPr>
      </w:pPr>
      <w:r>
        <w:t>VAR[X1]-VAR[X2]=9+16=25</w:t>
      </w:r>
    </w:p>
    <w:p w14:paraId="68E9AE75" w14:textId="77777777" w:rsidR="00380E56" w:rsidRDefault="00066EB8">
      <w:pPr>
        <w:pStyle w:val="Heading3"/>
      </w:pPr>
      <w:bookmarkStart w:id="8" w:name="d."/>
      <w:bookmarkEnd w:id="7"/>
      <w:r>
        <w:t>d.)</w:t>
      </w:r>
    </w:p>
    <w:p w14:paraId="67D6A514" w14:textId="77777777" w:rsidR="00380E56" w:rsidRDefault="00066EB8">
      <w:pPr>
        <w:numPr>
          <w:ilvl w:val="0"/>
          <w:numId w:val="9"/>
        </w:numPr>
      </w:pPr>
      <w:r>
        <w:t>2X1</w:t>
      </w:r>
    </w:p>
    <w:p w14:paraId="3087E3A8" w14:textId="77777777" w:rsidR="00380E56" w:rsidRDefault="00066EB8">
      <w:pPr>
        <w:numPr>
          <w:ilvl w:val="0"/>
          <w:numId w:val="9"/>
        </w:numPr>
      </w:pPr>
      <w:r>
        <w:t>2</w:t>
      </w:r>
      <w:r>
        <w:rPr>
          <w:i/>
          <w:iCs/>
        </w:rPr>
        <w:t>E(X1)=2</w:t>
      </w:r>
      <w:r>
        <w:t>1=2</w:t>
      </w:r>
    </w:p>
    <w:p w14:paraId="68357361" w14:textId="77777777" w:rsidR="00380E56" w:rsidRDefault="00066EB8">
      <w:pPr>
        <w:numPr>
          <w:ilvl w:val="0"/>
          <w:numId w:val="9"/>
        </w:numPr>
      </w:pPr>
      <w:r>
        <w:t>2</w:t>
      </w:r>
      <w:r>
        <w:rPr>
          <w:i/>
          <w:iCs/>
        </w:rPr>
        <w:t>VAR[X1]= 4</w:t>
      </w:r>
      <w:r>
        <w:t>9= 36</w:t>
      </w:r>
    </w:p>
    <w:p w14:paraId="659837CA" w14:textId="77777777" w:rsidR="00380E56" w:rsidRDefault="00066EB8">
      <w:pPr>
        <w:pStyle w:val="Heading3"/>
      </w:pPr>
      <w:bookmarkStart w:id="9" w:name="e."/>
      <w:bookmarkEnd w:id="8"/>
      <w:r>
        <w:t>e.)</w:t>
      </w:r>
    </w:p>
    <w:p w14:paraId="1BA11B46" w14:textId="77777777" w:rsidR="00380E56" w:rsidRDefault="00066EB8">
      <w:pPr>
        <w:numPr>
          <w:ilvl w:val="0"/>
          <w:numId w:val="10"/>
        </w:numPr>
      </w:pPr>
      <w:r>
        <w:t>2X1=2X2</w:t>
      </w:r>
    </w:p>
    <w:p w14:paraId="0EA00C92" w14:textId="77777777" w:rsidR="00380E56" w:rsidRDefault="00066EB8">
      <w:pPr>
        <w:numPr>
          <w:ilvl w:val="0"/>
          <w:numId w:val="10"/>
        </w:numPr>
      </w:pPr>
      <w:r>
        <w:t>2E(X1)-2E(X2)= -4</w:t>
      </w:r>
    </w:p>
    <w:p w14:paraId="2D0F0319" w14:textId="77777777" w:rsidR="00380E56" w:rsidRDefault="00066EB8">
      <w:pPr>
        <w:numPr>
          <w:ilvl w:val="0"/>
          <w:numId w:val="10"/>
        </w:numPr>
      </w:pPr>
      <w:r>
        <w:t>4VAR[X1]+4VAR[X2]=4[9+16]=100</w:t>
      </w:r>
    </w:p>
    <w:p w14:paraId="33F6A98E" w14:textId="77777777" w:rsidR="00380E56" w:rsidRDefault="00066EB8">
      <w:pPr>
        <w:pStyle w:val="Heading2"/>
      </w:pPr>
      <w:bookmarkStart w:id="10" w:name="question-3"/>
      <w:bookmarkEnd w:id="4"/>
      <w:bookmarkEnd w:id="9"/>
      <w:r>
        <w:t>QUESTION 3</w:t>
      </w:r>
    </w:p>
    <w:p w14:paraId="18D36D67" w14:textId="77777777" w:rsidR="00380E56" w:rsidRDefault="00066EB8">
      <w:pPr>
        <w:pStyle w:val="Heading3"/>
      </w:pPr>
      <w:bookmarkStart w:id="11" w:name="a.-2"/>
      <w:r>
        <w:t>a.)</w:t>
      </w:r>
    </w:p>
    <w:p w14:paraId="0218C078" w14:textId="77777777" w:rsidR="00380E56" w:rsidRDefault="00066EB8">
      <w:pPr>
        <w:pStyle w:val="Compact"/>
        <w:numPr>
          <w:ilvl w:val="0"/>
          <w:numId w:val="11"/>
        </w:numPr>
      </w:pPr>
      <w:r>
        <w:t>P(X&lt;=5)=</w:t>
      </w:r>
    </w:p>
    <w:p w14:paraId="0A9C69FA" w14:textId="77777777" w:rsidR="00380E56" w:rsidRDefault="00066EB8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D9A6002" w14:textId="77777777" w:rsidR="00380E56" w:rsidRDefault="00066EB8">
      <w:pPr>
        <w:pStyle w:val="SourceCode"/>
      </w:pPr>
      <w:r>
        <w:rPr>
          <w:rStyle w:val="VerbatimChar"/>
        </w:rPr>
        <w:t>## [1] 0.3934693</w:t>
      </w:r>
    </w:p>
    <w:p w14:paraId="16620270" w14:textId="77777777" w:rsidR="00380E56" w:rsidRDefault="00066EB8">
      <w:pPr>
        <w:pStyle w:val="Heading3"/>
      </w:pPr>
      <w:bookmarkStart w:id="12" w:name="b.-2"/>
      <w:bookmarkEnd w:id="11"/>
      <w:r>
        <w:t>b.)</w:t>
      </w:r>
    </w:p>
    <w:p w14:paraId="4904457C" w14:textId="77777777" w:rsidR="00380E56" w:rsidRDefault="00066EB8">
      <w:pPr>
        <w:pStyle w:val="Compact"/>
        <w:numPr>
          <w:ilvl w:val="0"/>
          <w:numId w:val="12"/>
        </w:numPr>
      </w:pPr>
      <w:r>
        <w:t>P(4&lt;=X&lt;=8)=</w:t>
      </w:r>
    </w:p>
    <w:p w14:paraId="43EA907C" w14:textId="77777777" w:rsidR="00380E56" w:rsidRDefault="00066EB8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4</w:t>
      </w:r>
      <w:r>
        <w:rPr>
          <w:rStyle w:val="NormalTok"/>
        </w:rPr>
        <w:t>))</w:t>
      </w:r>
    </w:p>
    <w:p w14:paraId="18B5AC88" w14:textId="77777777" w:rsidR="00380E56" w:rsidRDefault="00066EB8">
      <w:pPr>
        <w:pStyle w:val="SourceCode"/>
      </w:pPr>
      <w:r>
        <w:rPr>
          <w:rStyle w:val="VerbatimChar"/>
        </w:rPr>
        <w:t>## [1] 0.2209911</w:t>
      </w:r>
    </w:p>
    <w:p w14:paraId="0CA89BD3" w14:textId="77777777" w:rsidR="00380E56" w:rsidRDefault="00066EB8">
      <w:pPr>
        <w:pStyle w:val="Heading3"/>
      </w:pPr>
      <w:bookmarkStart w:id="13" w:name="c.-2"/>
      <w:bookmarkEnd w:id="12"/>
      <w:r>
        <w:t>c.)</w:t>
      </w:r>
    </w:p>
    <w:p w14:paraId="3B6EACE4" w14:textId="77777777" w:rsidR="00380E56" w:rsidRDefault="00066EB8">
      <w:pPr>
        <w:pStyle w:val="Compact"/>
        <w:numPr>
          <w:ilvl w:val="0"/>
          <w:numId w:val="13"/>
        </w:numPr>
      </w:pPr>
      <w:r>
        <w:t>E(X)=1/Lamda= 1/0.1= 10</w:t>
      </w:r>
    </w:p>
    <w:p w14:paraId="1FEB8C5C" w14:textId="77777777" w:rsidR="00380E56" w:rsidRDefault="00066EB8">
      <w:pPr>
        <w:pStyle w:val="Heading3"/>
      </w:pPr>
      <w:bookmarkStart w:id="14" w:name="d.-1"/>
      <w:bookmarkEnd w:id="13"/>
      <w:r>
        <w:t>d.)</w:t>
      </w:r>
    </w:p>
    <w:p w14:paraId="2A745D9F" w14:textId="77777777" w:rsidR="00380E56" w:rsidRDefault="00066EB8">
      <w:pPr>
        <w:pStyle w:val="Compact"/>
        <w:numPr>
          <w:ilvl w:val="0"/>
          <w:numId w:val="14"/>
        </w:numPr>
      </w:pPr>
      <w:r>
        <w:t>P*(P)</w:t>
      </w:r>
    </w:p>
    <w:p w14:paraId="4D385914" w14:textId="77777777" w:rsidR="00380E56" w:rsidRDefault="00066EB8">
      <w:pPr>
        <w:pStyle w:val="SourceCode"/>
      </w:pPr>
      <w:r>
        <w:rPr>
          <w:rStyle w:val="FloatTok"/>
        </w:rPr>
        <w:t>0.39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393</w:t>
      </w:r>
    </w:p>
    <w:p w14:paraId="05BE3693" w14:textId="77777777" w:rsidR="00380E56" w:rsidRDefault="00066EB8">
      <w:pPr>
        <w:pStyle w:val="SourceCode"/>
      </w:pPr>
      <w:r>
        <w:rPr>
          <w:rStyle w:val="VerbatimChar"/>
        </w:rPr>
        <w:t>## [1] 0.154449</w:t>
      </w:r>
    </w:p>
    <w:p w14:paraId="6D4064DD" w14:textId="77777777" w:rsidR="00380E56" w:rsidRDefault="00066EB8">
      <w:pPr>
        <w:pStyle w:val="Heading2"/>
      </w:pPr>
      <w:bookmarkStart w:id="15" w:name="question-4"/>
      <w:bookmarkEnd w:id="10"/>
      <w:bookmarkEnd w:id="14"/>
      <w:r>
        <w:lastRenderedPageBreak/>
        <w:t>QUESTION 4</w:t>
      </w:r>
    </w:p>
    <w:p w14:paraId="5A6A6CB7" w14:textId="77777777" w:rsidR="00380E56" w:rsidRDefault="00066EB8">
      <w:pPr>
        <w:pStyle w:val="Heading3"/>
      </w:pPr>
      <w:bookmarkStart w:id="16" w:name="a.-3"/>
      <w:r>
        <w:t>a.)</w:t>
      </w:r>
    </w:p>
    <w:p w14:paraId="3FD9A131" w14:textId="77777777" w:rsidR="00380E56" w:rsidRDefault="00066EB8">
      <w:pPr>
        <w:pStyle w:val="Compact"/>
        <w:numPr>
          <w:ilvl w:val="0"/>
          <w:numId w:val="15"/>
        </w:numPr>
      </w:pPr>
      <w:r>
        <w:t>q2/30= 0.5</w:t>
      </w:r>
    </w:p>
    <w:p w14:paraId="1B09A02E" w14:textId="77777777" w:rsidR="00380E56" w:rsidRDefault="00066EB8">
      <w:pPr>
        <w:pStyle w:val="SourceCode"/>
      </w:pPr>
      <w:r>
        <w:rPr>
          <w:rStyle w:val="NormalTok"/>
        </w:rPr>
        <w:t>q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DecValTok"/>
        </w:rPr>
        <w:t>30</w:t>
      </w:r>
      <w:r>
        <w:br/>
      </w:r>
      <w:r>
        <w:rPr>
          <w:rStyle w:val="NormalTok"/>
        </w:rPr>
        <w:t>q2</w:t>
      </w:r>
    </w:p>
    <w:p w14:paraId="5B52D435" w14:textId="77777777" w:rsidR="00380E56" w:rsidRDefault="00066EB8">
      <w:pPr>
        <w:pStyle w:val="SourceCode"/>
      </w:pPr>
      <w:r>
        <w:rPr>
          <w:rStyle w:val="VerbatimChar"/>
        </w:rPr>
        <w:t>## [1] 15</w:t>
      </w:r>
    </w:p>
    <w:p w14:paraId="13A3EABF" w14:textId="77777777" w:rsidR="00380E56" w:rsidRDefault="00066EB8">
      <w:pPr>
        <w:pStyle w:val="FirstParagraph"/>
      </w:pPr>
      <w:r>
        <w:t>b.) * IQR=Q3-Q1</w:t>
      </w:r>
    </w:p>
    <w:p w14:paraId="12714DAC" w14:textId="77777777" w:rsidR="00380E56" w:rsidRDefault="00066EB8">
      <w:pPr>
        <w:pStyle w:val="SourceCode"/>
      </w:pPr>
      <w:r>
        <w:rPr>
          <w:rStyle w:val="NormalTok"/>
        </w:rPr>
        <w:t>IQR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FloatTok"/>
        </w:rPr>
        <w:t>-7.5</w:t>
      </w:r>
      <w:r>
        <w:br/>
      </w:r>
      <w:r>
        <w:rPr>
          <w:rStyle w:val="NormalTok"/>
        </w:rPr>
        <w:t>IQR</w:t>
      </w:r>
    </w:p>
    <w:p w14:paraId="1FBD8060" w14:textId="77777777" w:rsidR="00380E56" w:rsidRDefault="00066EB8">
      <w:pPr>
        <w:pStyle w:val="SourceCode"/>
      </w:pPr>
      <w:r>
        <w:rPr>
          <w:rStyle w:val="VerbatimChar"/>
        </w:rPr>
        <w:t>## [1] 17.5</w:t>
      </w:r>
    </w:p>
    <w:p w14:paraId="43F2A1E4" w14:textId="77777777" w:rsidR="00380E56" w:rsidRDefault="00066EB8">
      <w:pPr>
        <w:pStyle w:val="FirstParagraph"/>
      </w:pPr>
      <w:r>
        <w:t>c.) * E(X)= 16.6 WHICH IS GREATER THAN q2. so, Its skewed to right.</w:t>
      </w:r>
    </w:p>
    <w:p w14:paraId="4E397873" w14:textId="77777777" w:rsidR="00380E56" w:rsidRDefault="00066EB8">
      <w:pPr>
        <w:pStyle w:val="Heading2"/>
      </w:pPr>
      <w:bookmarkStart w:id="17" w:name="question-5"/>
      <w:bookmarkEnd w:id="15"/>
      <w:bookmarkEnd w:id="16"/>
      <w:r>
        <w:t>QUESTION 5</w:t>
      </w:r>
    </w:p>
    <w:p w14:paraId="0DCEBEB4" w14:textId="77777777" w:rsidR="00380E56" w:rsidRDefault="00066EB8">
      <w:pPr>
        <w:pStyle w:val="Heading3"/>
      </w:pPr>
      <w:bookmarkStart w:id="18" w:name="a.-4"/>
      <w:r>
        <w:t>a.)</w:t>
      </w:r>
    </w:p>
    <w:p w14:paraId="4F76BA95" w14:textId="77777777" w:rsidR="00380E56" w:rsidRDefault="00066EB8">
      <w:pPr>
        <w:pStyle w:val="SourceCode"/>
      </w:pPr>
      <w:r>
        <w:rPr>
          <w:rStyle w:val="NormalTok"/>
        </w:rPr>
        <w:t>q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q2</w:t>
      </w:r>
    </w:p>
    <w:p w14:paraId="18E0D301" w14:textId="77777777" w:rsidR="00380E56" w:rsidRDefault="00066EB8">
      <w:pPr>
        <w:pStyle w:val="SourceCode"/>
      </w:pPr>
      <w:r>
        <w:rPr>
          <w:rStyle w:val="VerbatimChar"/>
        </w:rPr>
        <w:t>## [1] 1.414214</w:t>
      </w:r>
    </w:p>
    <w:p w14:paraId="040B7DEC" w14:textId="77777777" w:rsidR="00380E56" w:rsidRDefault="00066EB8">
      <w:pPr>
        <w:pStyle w:val="Heading3"/>
      </w:pPr>
      <w:bookmarkStart w:id="19" w:name="b.-3"/>
      <w:bookmarkEnd w:id="18"/>
      <w:r>
        <w:t>b.)</w:t>
      </w:r>
    </w:p>
    <w:p w14:paraId="47EA6ED2" w14:textId="77777777" w:rsidR="00380E56" w:rsidRDefault="00066EB8">
      <w:pPr>
        <w:pStyle w:val="SourceCode"/>
      </w:pPr>
      <w:r>
        <w:rPr>
          <w:rStyle w:val="NormalTok"/>
        </w:rPr>
        <w:t>IQR</w:t>
      </w:r>
      <w:r>
        <w:rPr>
          <w:rStyle w:val="OtherTok"/>
        </w:rPr>
        <w:t>=</w:t>
      </w:r>
      <w:r>
        <w:rPr>
          <w:rStyle w:val="DecValTok"/>
        </w:rPr>
        <w:t>2-2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IQR</w:t>
      </w:r>
    </w:p>
    <w:p w14:paraId="07AA4EF3" w14:textId="77777777" w:rsidR="00380E56" w:rsidRDefault="00066EB8">
      <w:pPr>
        <w:pStyle w:val="SourceCode"/>
      </w:pPr>
      <w:r>
        <w:rPr>
          <w:rStyle w:val="VerbatimChar"/>
        </w:rPr>
        <w:t>## [1] 0.8452995</w:t>
      </w:r>
    </w:p>
    <w:p w14:paraId="2BA37FE5" w14:textId="77777777" w:rsidR="00380E56" w:rsidRDefault="00066EB8">
      <w:pPr>
        <w:pStyle w:val="Heading3"/>
      </w:pPr>
      <w:bookmarkStart w:id="20" w:name="c.-3"/>
      <w:bookmarkEnd w:id="19"/>
      <w:r>
        <w:t>c.)</w:t>
      </w:r>
    </w:p>
    <w:p w14:paraId="3A6E2FD6" w14:textId="77777777" w:rsidR="00380E56" w:rsidRDefault="00066EB8">
      <w:pPr>
        <w:pStyle w:val="Compact"/>
        <w:numPr>
          <w:ilvl w:val="0"/>
          <w:numId w:val="16"/>
        </w:numPr>
      </w:pPr>
      <w:r>
        <w:t>E(X)=2 WHICH IS GREATER THAN THAN q2=1.414. so it’s skewed to right.</w:t>
      </w:r>
    </w:p>
    <w:p w14:paraId="302DEEB3" w14:textId="77777777" w:rsidR="00380E56" w:rsidRDefault="00066EB8">
      <w:pPr>
        <w:pStyle w:val="Heading2"/>
      </w:pPr>
      <w:bookmarkStart w:id="21" w:name="question-6"/>
      <w:bookmarkEnd w:id="17"/>
      <w:bookmarkEnd w:id="20"/>
      <w:r>
        <w:t>QUESTION 6</w:t>
      </w:r>
    </w:p>
    <w:p w14:paraId="6D2B0737" w14:textId="77777777" w:rsidR="00380E56" w:rsidRDefault="00066EB8">
      <w:pPr>
        <w:pStyle w:val="Heading3"/>
      </w:pPr>
      <w:bookmarkStart w:id="22" w:name="a.-5"/>
      <w:r>
        <w:t>a.)</w:t>
      </w:r>
    </w:p>
    <w:p w14:paraId="26C0C00B" w14:textId="77777777" w:rsidR="00380E56" w:rsidRDefault="00066EB8">
      <w:pPr>
        <w:numPr>
          <w:ilvl w:val="0"/>
          <w:numId w:val="17"/>
        </w:numPr>
      </w:pPr>
      <w:r>
        <w:t>q2=0.5</w:t>
      </w:r>
    </w:p>
    <w:p w14:paraId="4B943199" w14:textId="77777777" w:rsidR="00380E56" w:rsidRDefault="00066EB8">
      <w:pPr>
        <w:numPr>
          <w:ilvl w:val="0"/>
          <w:numId w:val="17"/>
        </w:numPr>
      </w:pPr>
      <w:r>
        <w:t>y^2-2*y+1=0.5</w:t>
      </w:r>
    </w:p>
    <w:p w14:paraId="0F3F9EFD" w14:textId="77777777" w:rsidR="00380E56" w:rsidRDefault="00066EB8">
      <w:pPr>
        <w:numPr>
          <w:ilvl w:val="0"/>
          <w:numId w:val="17"/>
        </w:numPr>
      </w:pPr>
      <w:r>
        <w:t>y= 1.707106</w:t>
      </w:r>
    </w:p>
    <w:p w14:paraId="16C312AD" w14:textId="77777777" w:rsidR="00380E56" w:rsidRDefault="00066EB8">
      <w:pPr>
        <w:pStyle w:val="Heading3"/>
      </w:pPr>
      <w:bookmarkStart w:id="23" w:name="b.-4"/>
      <w:bookmarkEnd w:id="22"/>
      <w:r>
        <w:t>b.)</w:t>
      </w:r>
    </w:p>
    <w:p w14:paraId="54B02441" w14:textId="77777777" w:rsidR="00380E56" w:rsidRDefault="00066EB8">
      <w:pPr>
        <w:pStyle w:val="SourceCode"/>
      </w:pPr>
      <w:r>
        <w:rPr>
          <w:rStyle w:val="NormalTok"/>
        </w:rPr>
        <w:t>IQR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866-1.5</w:t>
      </w:r>
      <w:r>
        <w:br/>
      </w:r>
      <w:r>
        <w:rPr>
          <w:rStyle w:val="NormalTok"/>
        </w:rPr>
        <w:t>IQR</w:t>
      </w:r>
    </w:p>
    <w:p w14:paraId="046BAE4E" w14:textId="77777777" w:rsidR="00380E56" w:rsidRDefault="00066EB8">
      <w:pPr>
        <w:pStyle w:val="SourceCode"/>
      </w:pPr>
      <w:r>
        <w:rPr>
          <w:rStyle w:val="VerbatimChar"/>
        </w:rPr>
        <w:t>## [1] 0.366</w:t>
      </w:r>
      <w:bookmarkEnd w:id="21"/>
      <w:bookmarkEnd w:id="23"/>
    </w:p>
    <w:sectPr w:rsidR="00380E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36BAD" w14:textId="77777777" w:rsidR="00066EB8" w:rsidRDefault="00066EB8">
      <w:pPr>
        <w:spacing w:after="0"/>
      </w:pPr>
      <w:r>
        <w:separator/>
      </w:r>
    </w:p>
  </w:endnote>
  <w:endnote w:type="continuationSeparator" w:id="0">
    <w:p w14:paraId="37BAC787" w14:textId="77777777" w:rsidR="00066EB8" w:rsidRDefault="00066E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E9A10" w14:textId="77777777" w:rsidR="00066EB8" w:rsidRDefault="00066EB8">
      <w:r>
        <w:separator/>
      </w:r>
    </w:p>
  </w:footnote>
  <w:footnote w:type="continuationSeparator" w:id="0">
    <w:p w14:paraId="385EFC79" w14:textId="77777777" w:rsidR="00066EB8" w:rsidRDefault="00066E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9F6405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804C1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6EB8"/>
    <w:rsid w:val="00380E56"/>
    <w:rsid w:val="004E29B3"/>
    <w:rsid w:val="00590D07"/>
    <w:rsid w:val="0070207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98892D"/>
  <w15:docId w15:val="{82EB25C4-4D24-4B43-A736-CF7C6DE69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03</Words>
  <Characters>1161</Characters>
  <Application>Microsoft Office Word</Application>
  <DocSecurity>0</DocSecurity>
  <Lines>9</Lines>
  <Paragraphs>2</Paragraphs>
  <ScaleCrop>false</ScaleCrop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_problemset5 (Bhavik Kollipara)</dc:title>
  <dc:creator>Kollipara, Bhavik</dc:creator>
  <cp:keywords/>
  <cp:lastModifiedBy>Kollipara, Bhavik</cp:lastModifiedBy>
  <cp:revision>2</cp:revision>
  <dcterms:created xsi:type="dcterms:W3CDTF">2021-09-30T03:50:00Z</dcterms:created>
  <dcterms:modified xsi:type="dcterms:W3CDTF">2021-09-30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